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25</w:t>
      </w:r>
      <w:r>
        <w:t xml:space="preserve"> </w:t>
      </w:r>
      <w:r>
        <w:t xml:space="preserve">มิ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ยูโร 2020 นะคะ จะเตะกันสัปดาห์หน้านี้แล้วค่ะ</w:t>
      </w:r>
      <w:r>
        <w:t xml:space="preserve"> </w:t>
      </w:r>
      <w:r>
        <w:t xml:space="preserve">เดิมที่นั้น เมาส์ กับ ชีเวล</w:t>
      </w:r>
      <w:r>
        <w:t xml:space="preserve"> </w:t>
      </w:r>
      <w:r>
        <w:t xml:space="preserve">วันจันทร์ที่ 28 มิถุนายน หรือ 1 วันก่อนเกมการแข่งขันที่จะดวนกันเยอรมันนี แต่ว่า.. อยากให้ทั้งคู่มีส่วนร่วมในการฝึกซ้อมกับทีม จึงอยากให้ทั้งคู่มีความพร้อมในเกมที่เจอกับเยอมัน</w:t>
      </w:r>
      <w:r>
        <w:t xml:space="preserve"> </w:t>
      </w:r>
      <w:r>
        <w:t xml:space="preserve">ทางสมาคมฟุตบอลอังกฤษ หรือ ANA เตรียมยื่นเรื่องนี้ไปถึงหน่วยงานสาธารณสุขอังกฤษ เพื่อยอมให้นักเตะสโมสรเชลซีมาลงสนามฝึกซ้อมได้ฝึก</w:t>
      </w:r>
      <w:r>
        <w:t xml:space="preserve"> </w:t>
      </w:r>
      <w:r>
        <w:t xml:space="preserve">ซ้อมแบบรักาาระยะห่างจากเพื่อรวมทีมนะคะ หากว่าถูกตรงจพบแต่ละวันว่าทั้งคู่ผลออกมาเป็นลบ ก็ยังคงแบบว่าอยากให้ซ้อมระยะห่างต่อไป ขณะเดียวกันมีรายงานข่าวด้วยค่ะ ว่าที่ทำงานในศูนย์ฝึกซ้อม เซนต์ ชอร์ต ปาร์ก ตรวจหาเชื้อไวรัส COVID-19 ปรากฏว่าผลออกมาเป็นบวกนะคะ</w:t>
      </w:r>
      <w:r>
        <w:t xml:space="preserve"> </w:t>
      </w:r>
      <w:r>
        <w:t xml:space="preserve">และช่างภาพของ Sky Sport ให้แยก</w:t>
      </w:r>
      <w:r>
        <w:t xml:space="preserve"> </w:t>
      </w:r>
      <w:r>
        <w:t xml:space="preserve">กักตัวที่โรงแรมทันที เพราะไม่ต้องการให้เชื้อกระจายไปถึงทัพนักเตะทีมชาติอังกฤษ ก็ขณะที่ทีมชาติเยอรมนีนะคะ ที่จะลงแข่งขันวันที่ 16 ทีมสุดท้ายเจอกับอังกฤษในรอบสุดท้าย เทรนเนอร์ทีมชาติเยอรมันก็ออกมาเตือนทีมชาติอังกฤษด้วยค่ะ บอกว่าเกมการแข่งขันที่ต้องเจอขุบพลอินทรีย์เหล็กแข็งแกร่งมากขึ้นกว่าเดิม บอกนะคะ ว่าจะออกแรงหนักกว่า จะตีเสมอฮังกาลี่ในเกมนัดสุดท้ายของฮังการีในที่สุดก็ผ่านเข้ารอบแบบปุบปับ เขาบอกว่าจะต้องบุกไปเยือนอังกฤษที่จะถึง</w:t>
      </w:r>
      <w:r>
        <w:t xml:space="preserve"> </w:t>
      </w:r>
      <w:r>
        <w:t xml:space="preserve">นี้แล้ว สิ่งสำคัญ คือ การผ่านเข้ารอบของอังกฤษ ทำให้ทีมมีความมุ่งมั่นในงานนี้มากขึ้นค่ะ แน่นอนว่าการไปเยือนอังกฤษ ที่เวทยลีย์ แต่ว่าสัญญาเอาไว้แล้วนะคะ ว่าจะต้องแตกต่างจากเกมที่ผ่านมาแน่นอนค่ะ ส่วนความเคลื่อนไหวของทีมชาติอิตาลีค่ะ มีข่าวของประเทศนะคะ ออกมารายงานข่าวว่า ทีมชาติอิตาลีได้รับ 16 ล้านยูโร เงินรางวัลในฟุตบอลยูโรไปแล้ว ตอนนี้ 10 ล้านยูโร หรือว่าประมาณ 559,400,000 บาท พวกเขาสามารถเอาชนะออสเตรียได้เงินรางวัลรวมจะเพิ่มขึ้นเป็น 19,000,000 ยูโร คิดเป็นเงินไทย คือ ราว ๆ 710 ล้านบาทเลยทีเดียวค่ะ นอกจากนี้ยังมีรายงานเพิ่มเติมด้สวยนะคะ ได้ ทับนักเตะอาสซูรีทั้งหมด 22 คน</w:t>
      </w:r>
      <w:r>
        <w:t xml:space="preserve"> </w:t>
      </w:r>
      <w:r>
        <w:t xml:space="preserve">จะได้รับโบนัสคนละ 200,000 ยูโร ราว ๆ 7.48 ล้านบาทเท่ากันเลยค่ะ ฮังกาลี่นะคะ ทำผลงานตอนนี้เก็บไปได้ 9 คะแนนเต็มจากการแข่งขันใน 3 นัด ในรอบแบ่งกลุ่ม มีสถิติดีด้วยค่ะ แถมยังไม่เสียประตูเลยสักลูกเดียวค่ะ ส่วนความเคลื่อนไหวเป็นเจ้าภาพหน้าเสื่อในการจัดการแข่งขันกีฬาซีเกมปลายปีนี้นะคะ ทางเจ้าภพาเขาบอกว่าขอเวลาเพิ่มอีก 14 วัน เพื่อกับไปหารือกับรัฐบาลเพื่อหาแนวทางในการจัดการแข่งขันค่ะ ความเคลื่อนไหวมหกรรมกีฬาซีเกมส์ที่เจ้าภาพเวียดนามจะรับหน้าเสือเป็นเจ้าภาพการแข่งขัน คือ วันที่ 21 พฤศจิกายน ถึง 2 ธันวาคมนี้ ล่าสุดนายชัยพักตร์ สิริวัฒ</w:t>
      </w:r>
      <w:r>
        <w:t xml:space="preserve"> </w:t>
      </w:r>
      <w:r>
        <w:t xml:space="preserve">สหพันธ์มนตรีซีเกมส์ ซึ่งมีบรรดาชาติอาเซียนเข้าร่วมประชุมอย่างพร้อมเพียงเลย ประเด็นสำคัญ คือ เขาขอเลื่อนการจัดการแข่งขันออกไปเป็นช่วงเดือน</w:t>
      </w:r>
      <w:r>
        <w:t xml:space="preserve"> </w:t>
      </w:r>
      <w:r>
        <w:t xml:space="preserve">ปีหน้า เนื่องจากว่าสถานการณ์การแพร่ระบาดของ COVID-19 ยังคงรุกลามหนักอยู่ในตอนนี้นะคะ ก็หลังจากที่สหพันธ์ซีเกมส์ให้เวลาซีเกมของเวียดนามไปหารือ</w:t>
      </w:r>
      <w:r>
        <w:t xml:space="preserve"> </w:t>
      </w:r>
      <w:r>
        <w:t xml:space="preserve">จะให้คำตอบจากที่ประชุมอย่างไร นายธนาชัย ประสิทธิ์</w:t>
      </w:r>
      <w:r>
        <w:t xml:space="preserve"> </w:t>
      </w:r>
      <w:r>
        <w:t xml:space="preserve">ขอเวลาเพิ่มอีก 14 วัน ในการไปหารือกับทางรัฐบาลนะคะ เรื่องการกำหนดจัดการแข่งขันใหม่ เพราะว่าการเลื่อนไปแข่งขันในปีหน้า มีการให้การแข่งขันปีหน้ามีหลาย Tournament เหมือนกันค่ะ โดยสหพันธ์ซีเกมส์มีการจัดการแข่งขันอีกครั้งหนึ่ง วันที่ 8 กรกฎาคมนี้นะคะ เพื่อขอคำตอบสุดท้ายเลย ว่าจะจัดการแข่งขันซีนเกมในวันที่ 31 หรือเปล่า การขอเลื่อนไปเป็นปีหน้านั้น จะเป็นเรื่องของเวียดนามจะนำไปเสนอต่อคณะกรรมการบริหารฯ อีกครั้งหนึ่งค่ะ ส่วนความเคลื่อนไหวมหกรรมกีฬาโอลิมปิกเกมส์ที่โตเกียวเกม ที่ประเทศญี่ปุ่นค่ะ ฝ่ายกันแข่งขันนะคะ ออกมาว่ากฎสำหรับผู้ชมห้ามตะโกนเชียร์ ห้ามพูดคุยกัน ห้ามขอลายเซ็นนักกีฬา แล้วก็กลับบ้านทันทีหลังจากการแข่งขันจบลงค่ะ คณะกรรมการการแข่งขันซีเกมส์ในญี่ปุ่นได้มีการเปิดเผยนะคะ สำหรับข้อห้ามที่แฟนกีฬาที่จะเข้าไปชมไปเชียร์การแข่งขันมหกรรมกีฬานี้ค่ะ คือ ต้องบอกว่าทุกคนต้องปฏิบัติตามมาตรการการแพร่ระบาด</w:t>
      </w:r>
      <w:r>
        <w:t xml:space="preserve"> </w:t>
      </w:r>
      <w:r>
        <w:t xml:space="preserve">ของ COVID-19 อย่างเคร่งครัดเลยนะคะ ห้ามตะโกนเชียร์ ห้ามโบกผ้าและป้ายต่าง ๆ นอกจากนี้ฝ่ายจัดการแข่งขันโตเกียวเกมส์ บอกว่าห้ามเลยนะคะ ห้ามขอลายเซ็นนักกีฬา และพูดคุยกับนักกีฬาคนอื่น ๆ โดยไม่เว้นระยะห่าง แยกย้ายกลับบ้านทันทีค่ะ ที่การแข่งขันจบลง ส่วนการจัดจำหน่ายซื้อเครื่องดื่มแอลกอฮอล์ ถูกสั่งแบนไปแล้วก่อนหน้านี้ค่ะ ทั้งนี้คณะกรรมการจัดการแข่งขันเพิ่งมีมติเมื่อวันจันทร์ที่ผ่านมานี้เองค่ะ เปิดให้แฟนกีฬาเข้าชมได้ไม่เกิน 10,000 คน หรือไม่เกิน 50 เปอร์เซ็นต์ของความจุสนาม แม้บรรดาผู้เชี่ยวชาญหลายแขนง เขาจะมีคำแนะนำนะคะ ไม่ควรว่าจะเปิดสนามให้แฟนกีฬา</w:t>
      </w:r>
      <w:r>
        <w:t xml:space="preserve"> </w:t>
      </w:r>
      <w:r>
        <w:t xml:space="preserve">เข้าชมเลย เนื่องจากมองว่าเป็นความเสี่ยงมากเกินไป ในการแพร่ระบาดของ COVID-19 ในญี่ปุ่นตอนนี้ค่ะ ค่ะ และทั้งหมดนี้ คือ ข่าวกีฬา</w:t>
      </w:r>
      <w:r>
        <w:t xml:space="preserve"> </w:t>
      </w:r>
      <w:r>
        <w:t xml:space="preserve">ที่นำมาฝากค่ะ // ค่ะ ขอบคุณค่ะ ส่งท้ายข่าวเที่ยงวันนี้นะคะ พาไปดูรูปปั้นของ มาเลลีน มอนโล</w:t>
      </w:r>
      <w:r>
        <w:t xml:space="preserve"> </w:t>
      </w:r>
      <w:r>
        <w:t xml:space="preserve">ของฮอลลีวูดค่ะ ที่หน้าสนามบริงสปริงของสหรัฐฯ ค่ะ // หมดเวลาสำหรับข่าวเที่ยงแล้วครับ ทีมข่าว NBT ลาไปก่อนครับ //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ศูนย์บริหารสถานการณ์ COVID-19 จากที่ทำเนียบรัฐบาล ประจำวันที่ 25 มิถุนายน 2564 นะคะ ประเด็นวันนี้เชื่อว่าหลายท่านน่าจะต้องติดตามการระบาดหลังจากที่เราเห็นตัวเลขการติดเชื้อที่ในแต่ละวันนั้นเพิ่มสูงขึ้น และรวมถึงจำนวนของผู้ป่วยวิกฤต ซึ่งเมื่อช่วงเช้าที่ผ่านมาค่ะ ในที่ประชุมของ ศบค. ชุดเล็ก ก็ได้มีการพูดคุยถึงมาตรการเพิ่มเติมเพื่อที่จะควบคุมสถานการณ์ด้วยนะคะ เรียนเชิญทางแพทย์หญิงอภิสมัย ศรีรังสรรค์ ผู้ช่วยโฆษก ศบค. แถลงในรายละเอียดค่ะ</w:t>
      </w:r>
    </w:p>
    <w:p>
      <w:pPr>
        <w:pStyle w:val="BodyText"/>
      </w:pPr>
      <w:r>
        <w:t xml:space="preserve">(แพทย์หญิงอภิสมัย) กราบสวัสดีพี่น้องประชาชน</w:t>
      </w:r>
      <w:r>
        <w:t xml:space="preserve"> </w:t>
      </w:r>
      <w:r>
        <w:t xml:space="preserve">ทุกท่านนะคะ พบกันวันนี้กับการรายงานสถานการณ์นะคะ ขออนุญาตเริ่มที่การรายงานยอดสรุปการฉีดวัคซีนสำหรับวันที่ 24 มิถุนายน นะคะ ซึ่งนับตั้งแต่ 7 มิถุนายนที่ผ่านมา มีผู้รับวัคซีนเข็มที่ 1 นะคะ มี 902 โดสค่ะ เพิ่มไปจากตัวเลขเมื่อวาน</w:t>
      </w:r>
      <w:r>
        <w:t xml:space="preserve"> </w:t>
      </w:r>
      <w:r>
        <w:t xml:space="preserve">ก็คือ 257,503 โดสนะคะ และทำให้ยอดสะสมอยู่ที่ 8,654,823 โดสค่ะ</w:t>
      </w:r>
      <w:r>
        <w:t xml:space="preserve"> </w:t>
      </w:r>
      <w:r>
        <w:t xml:space="preserve">มาดูรายงานสถานการณ์ผู้ติดเชื้อ</w:t>
      </w:r>
      <w:r>
        <w:t xml:space="preserve"> </w:t>
      </w:r>
      <w:r>
        <w:t xml:space="preserve">นะคะ พบผู้ป่วยรายใหม่วันนี้ 3,6</w:t>
      </w:r>
      <w:r>
        <w:t xml:space="preserve"> </w:t>
      </w:r>
      <w:r>
        <w:t xml:space="preserve">44 ราย มีรายงานยอดผู้เสียชีวิตวันนี้ 44 คนนะคะ ทำให้มียอดผู้เสียชีวิตสะสม 1,725 คน คิดเป็น 0.83 เปอร์เซ็นต์ ผู้ที่ได้รับอนุญาตกลับบ้านนะคะ กล่องสีเขียว คือ 1,751 ราย ซึ่งตอนนี้ที่ยังคงรักษาตัว 41,366 รายนะคะ ในจำนวนนี้มีอาการหนัก 1,603 รายค่ะ ไปดูรายละเอียดของผู้ที่รายงานเสียชีวิตนะคะ เป็นกรุงเทพมหานคร 20 ราย จากจังหวัดสมุทรปราการ 12 ราย ยะลา และสระบุรีจังหวัดละ 2 ราย และมีจังหวัดละ 1 ราย ได้แก่ กาญจนบุรี ปราจีนบุรี สมุทรสาคร ปัตตานี นครสวรรค์ และชลบุรี ซึ่งรายงานผู้ที่อายุน้อยที่สุดสำหรับวันนี้ 29 ปีค่ะ สูงสุดวันนี้ คือ 92 ปี ระยะเวลาในการนอนโรงพยาบาลนะคะ โดยสูงสุดอยู่ที่ 31 วันค่ะ ส่วนของการรายงานผู้ติดเชื้อที่เดินทางมาจากต่างประเทศนะคะ ที่เน้นย้ำทุกวันนะคะ คือ กลุ่มที่เดินทางข้ามพรมแดนธรรมชาติอย่างผิดกฎหมาย วันนี้มีการรายงานมาทุกช่องทางนะคะ เข้าทางนราธิวาสนะคะ แล้วก็เมียนมา 1 ราย เข้ามาทางโรงพยาบาล เข้ามาทางแม่สอด และกัมพูชาวันนี้นะคะ ตัวเลขสูง 28 ราย เข้ามาทั้งทางสระแก้ว แล้วก็จันทบุรีนะคะ ไปดูยอดติดเชื้อสะสมของยอดรายงานวันที่ 25</w:t>
      </w:r>
      <w:r>
        <w:t xml:space="preserve"> </w:t>
      </w:r>
      <w:r>
        <w:t xml:space="preserve">ในส่วนของการรายงานวันที่ 25 มิถุนายน อันดับแรก กรุงเทพมหานครนะคะ เป็นตัวเลขอันดับ 1 วันนี้รายงาน 1,142 รายนะคะ แล้วก็ตามด้วยสมุทรสาคร ปทุมธานี สมุทรปราการ ชลบุรี นนทบุรี สงขลา นครปฐม และอันดับ 10 วันนี้ คือปัตตานีนะคะ ในรายละเอียดของ กทม. นะคะ วันนี้มีรายงานคลัสเตอร์ใหม่ถึง 8 คลัสเตอร์ค่ะ ที่บางขุนเทียนนี่นะคะ มีรายงานใหม่ 3 คลัสเตอร์ด้วยกัน ได้แก่ บริษัทผลิตถังแก๊สปิโตเลียม 49 ราย และเป็นบริษัทขนมขบเคี้ยว 43 ราย มีบริษัทผลิตและจำหน่ายเครื่องสำอางนะคะ อีก 80 ราย บางบอนนะคะ เป็นบริษัทผลิตเสื้อผ้า บางแคเป็นบริษัท</w:t>
      </w:r>
      <w:r>
        <w:t xml:space="preserve"> </w:t>
      </w:r>
      <w:r>
        <w:t xml:space="preserve">พลาสติกบรรจุภัณฑ์มี 2 คลัสเตอร์ค่ะ เป็นแคมป์คนงาน มีพยาสุเรนทร์ 40 ราย และแคมป์ก่อสร้างคู้บอนนะคะ รายงานอีก 15 ราย สุดท้ายนะคะ ก็คือสวนหลวงค่ะ เป็นรายงานจากแคมป์ก่อสร้างพัฒนาการ 38 ราย ตอนนี้ผลบวดยืนยัน 98 รายนะคะ จากที่ยืนยันตรวจคนงานทั้งหมด 233 ราย อันนี้เป็นคลัสเตอร์ใหม่นะคะ ของ กทม. โดยรวมแล้วนะคะ กทม. รายงานว่ามีคลัสเตอร์ที่ต้องเฝ้าระวัง 107 คลัสเตอร์ แต่อย่างที่ทุกท่านเห็น สรุปรวมของทุกคลัสเตอร์รายงานแยกเป็นสี ๆ นี่นะคะ จะเห็นได้ว่าในส่วนของจำกัดสีนี่ดูแล้วจะให้เห็นภาพว่าส่วนใหญ่ยังเป็นกลุ่มคลัสเตอร์หลัก ๆ ที่เรายังเฝ้าระวังอยู่ โรงงาน ตลาดชุมชน สถานประกอบการ อย่างนี้เป็นต้นนะคะ ซึ่งในวันนี้ที่ประชุมมีการหารือในรายละเอียดด้วยค่ะ ไปดูแต่ละจังหวัดกันนิดหนึ่งนะคะ รายงานคลัสเตอร์ใหม่ที่เข้ามาในวันนี้ สมุทรปราการนะคะ ก็เป็นที่บางพลี เป็นบริษัทชิ้นส่วนยานยนต์ จากการสอบสวนโรคนะคะ พบว่ามีการเกี่ยวพันกับหลายคลัสเตอร์ที่รายงานวันนี้ด้วยนะคะ เนื่องจากเป็นกลุ่มช่างฝีมือที่จบการศึกษาค่ะ และการเข้าสู่ระบบการฝึกงาน เมื่อมีการเชื่อมต่อไปยังหลายโรงงานนะคะ ซึ่งเกี่ยวกับการผลิตสี ผลิตรถยนต์นะคะ ตรงนี้ก็ทำให้เกิดการแพร่ระบาดไปหลายคลัสเตอร์ ชลบุรี ศรีราชานะคะ ก่อสร้าง 2 แห่ง นนทบุรีค่ะ เป็นที่ปากเกร็ด โรงงานสาหร่ายแปรรูป และที่บางกรวยนะคะ เป็นผลิตภัณฑ์พลาสติกนะคะ ถือว่าเป็น นะคะ ก็เป็นโรงงานอาหารทะเลกระป๋อง รายนะคะ ทำให้กลุ่มก้อนนี้ตอนนี้ตัวเลขอยู่ที่ 400 ราย นครปฐม วันนี้รายงานเป็นโรงงานเสื้อผ้าสามพราน ซึ่งเป็นคลัสเตอร์เดิม พบเพิ่มอีก 14 รายทำให้ยอดสะสมอยู่ที่ 39 คลัสเตอร์ใหม่วันนี้อยู่ที่สามพรานนะคะ เป็นโรงชำแหละสัตว์ที่อำเภอท่าข้ามนะคะ มีการรายงานติดเชื้อ 5 รายค่ะ ในส่วนอื่น ๆ นี่นะคะ ไปดูเฉพาะคลัสเตอร์ที่ฉะเชิงเทรานะคะ เป็นบริษัทผลิตสีที่อำเภอปางปะกง ว่ามีความเกี่ยวโยงกับนักศึกษากับ</w:t>
      </w:r>
      <w:r>
        <w:t xml:space="preserve"> </w:t>
      </w:r>
      <w:r>
        <w:t xml:space="preserve">ช่างฝีมือจบใหม่นะคะ ที่เข้าฝึกงาน ตรงนี้ที่ประชุม ศบค. มีความเป็นกังวลในส่วนของ กทม. และปริมณฑลเรื่องเตียงนะคะ แล้วก็มีความพยายามที่จะขยายศักยภาพโรงพยาบาล โดยเฉพาะการรองรับเตียงระดับความรุนแรงสีเหลือง สีแดงนะคะ ในวันนี้นี่ที่ประชุมมีการรายงานการขยายเตียง</w:t>
      </w:r>
      <w:r>
        <w:t xml:space="preserve"> </w:t>
      </w:r>
      <w:r>
        <w:t xml:space="preserve">เพิ่มนะคะ โดยในส่วนของกระทรวงสาธารณสุขร่วมกับมณฑลทหารบก แจ้งวัฒนะนะคะ ได้มีการเชิญภาคเอกชนไปดูพื้นที่ ไปดูสถานที่ เพื่อที่จะพยายามปรับให้เป็นสถานที่ดูแลระดับเขียว ระดับเหลือง ระดับแดง</w:t>
      </w:r>
      <w:r>
        <w:t xml:space="preserve"> </w:t>
      </w:r>
      <w:r>
        <w:t xml:space="preserve">โดยที่สรุปรวมนี่นะคะ จะให้โรงพยาบาลผู้สูงอายุบางขุนเทียนนะคะ มีความพยายามปรับเตียงระดับเหลือเพิ่มอีก 60</w:t>
      </w:r>
      <w:r>
        <w:t xml:space="preserve"> </w:t>
      </w:r>
      <w:r>
        <w:t xml:space="preserve">เตียง แดงเพิ่มอีก 16 เตียง โรงพยาบาลราชพิพัฒน์นะคะ เพิ่มเหลืองอีก 100 เตียง แดงอีก 40 เตียง โรงพยาบาลธนบุรี ร่วมกันมณฑลทหารบกที่ 11 นะคะ ก็เพิ่มเหลืออีก 55 เตียง ตรงนี้นี่คิดว่าภายในเวลา 1 สัปดาห์นะคะ ก็สามารถที่จะปรับพื้นที่และระดมบุคลากรเข้าประจำการ และสามารถที่จะให้การบริการได้นะคะ โดยนอกจากนี้นะคะ ก็จะมีส่วนของความร่วมมือกับภาคเอกชน เมื่อวานนี้ค่ะ ที่จะขอให้โรงพยาบาล เรียกว่า</w:t>
      </w:r>
      <w:r>
        <w:t xml:space="preserve"> </w:t>
      </w:r>
      <w:r>
        <w:t xml:space="preserve">“</w:t>
      </w:r>
      <w:r>
        <w:t xml:space="preserve">เบ่งเตียง</w:t>
      </w:r>
      <w:r>
        <w:t xml:space="preserve">”</w:t>
      </w:r>
      <w:r>
        <w:t xml:space="preserve"> </w:t>
      </w:r>
      <w:r>
        <w:t xml:space="preserve">นะคะ เท่าที่มีศักยภาพ เพิ่มจำนวนเตียงแล้วก็มีการขอสนับสนุนบุคลากรทางการแพทย์นะคะ ทั้งบุคลากรด้านอื่น ๆ ด้วย ที่จะเข้าไปช่วยระดมความช่วยเหลือ ในส่วนของเตียงที่จะเปิดใหม่ในส่วนของ กทม. สุภนันท์ ฤทธิ์มนตรี และปริมณฑล ในพาร์ทของ U Hosnet ในส่วนของโรงเรียนแพทย์ค่ะ โดยท่านศาตราจารย์ นายแพทย์ ประสิทธิ์ วัฒนาภา</w:t>
      </w:r>
      <w:r>
        <w:t xml:space="preserve"> </w:t>
      </w:r>
      <w:r>
        <w:t xml:space="preserve">นะคะ ว่าจะมีแพทย์ประจำบ้านหรือ อีกประมาณ 2,000 คน ที่จะให้เข้ามาระดมความช่วยเหลือในช่วงเดือนกรกฎาคมนี้ด้วยนะคะ แล้วก็ในเรื่องของการที่จะ</w:t>
      </w:r>
      <w:r>
        <w:t xml:space="preserve"> </w:t>
      </w:r>
      <w:r>
        <w:t xml:space="preserve">เพิ่มศักยภาพการขยายเตียงรองรับผู้ป่วยระดับรุนแรงของ กทม. และปริมณฑล ก็จะมีรายละเอียดมานำเสนอเป็นระยะนะคะ สิ่งสำคัญที่อยากให้ทุกท่านได้รับทราบในที่ประชุมกันวันนี้ค่ะ ในพื้นที่ กทม. ไปดูรายละเอียดของคลัสเตอร์ กทม. นะคะ ถ้าเราแยกตามลักษณะของการ</w:t>
      </w:r>
      <w:r>
        <w:t xml:space="preserve"> </w:t>
      </w:r>
      <w:r>
        <w:t xml:space="preserve">ติดเชื้อจะเห็นว่า ถ้าดู</w:t>
      </w:r>
      <w:r>
        <w:t xml:space="preserve"> </w:t>
      </w:r>
      <w:r>
        <w:t xml:space="preserve">แคมป์คนงาน หรือโรงงาน ตลาด ชุมชนที่เราเฝ้าระวัง คือ กทม. รายงานต่อเนื่องนี่นะคะ จะเห็นว่าจะมีกลุ่มก้อนที่เป็นคลัสเตอร์นี่นะคะ ที่ยังมีการแพร่ระบาดมากกว่า 28 วัน ตรงนี้นี่ เป็นแคมป์คนงาน 8 แคมป์ 8 ตลาด 8 โรงงาน… ขออภัยค่ะ 6 ตลาด สถานประกอบการ 2 แห่งนะคะ และเป็นพื้นที่ชุมชนอีก 9 แห่ง ตรงนี้ค่ะ ทำให้ทุกท่านเห็นว่าการจัดการ หรือปิดที่เฝ้าระวัง จัดการให้เบ็ดเสร็จอยู่นี่ อันนี้มีความแตกต่างจากกรณีสมุทรสาครที่เราเคยศึกษามาในช่วงเดือนธันวาคมปีที่แล้วนะคะ คือ ปกตินี่อย่างกรณีสมุทรสาคร อย่างเราปิดโรงงานให้พนักงาน คนงานอยู่ในนั้น เขาสามารถอยู่ในนั้นเข้าสามารถใช้ชีวิตอยู่ในนั้น หรือที่เรียกว่า</w:t>
      </w:r>
      <w:r>
        <w:t xml:space="preserve"> </w:t>
      </w:r>
      <w:r>
        <w:t xml:space="preserve">“</w:t>
      </w:r>
      <w:r>
        <w:t xml:space="preserve">Seal</w:t>
      </w:r>
      <w:r>
        <w:t xml:space="preserve">”</w:t>
      </w:r>
      <w:r>
        <w:t xml:space="preserve"> </w:t>
      </w:r>
      <w:r>
        <w:t xml:space="preserve">นะคะ หรือปิดผนึกนี่นะคะ ก็พบว่า 28 วัน การแพร่ระบาดก็จะยุติ แล้วก็สามารถที่จะให้คนกลุ่มนี้นี่กลับบ้าน กลับมาใช้ชีวิตได้ตามปกติ แต่เรามีการหารือกันค่ะ ว่าใน กทม. นี่ ของแคมป์คนงาน ตลาด หรือโรงงาน แตกต่างโดยสิ้นเชิง เพราะว่าการที่ 28 วัน กทม. ยัง</w:t>
      </w:r>
      <w:r>
        <w:t xml:space="preserve"> </w:t>
      </w:r>
      <w:r>
        <w:t xml:space="preserve">ไม่สามารถที่จะจบคลัสเตอร์หรือกลุ่มก้อนการติดเชื้อเหล่านี้นี่ ส่วนหนึ่งนะคะ ก็จะเป็นในเรื่องของความร่วมมือ แคมป์คนงาน หรือโรงงานเหล่านี้นี่ พอเราปิดแล้วนี่ ก็ยังพบว่ามีการเล็ดลอดออกไปตลาด ไปชุมชน มีการแพร่กระจายเชื้อ ปิดแคมป์ที่ 1 ก็มีการเดินทางไปยังแคมป์ที่ 2 แคมป์ที่ 3 อย่างนี้เป็นต้นนะคะ ทำให้การแพร่ระบาดของ กทม. นี่ คลัสเตอร์ที่เพิ่มขึ้นอยู่อย่างต่อเนื่อง แล้วถ้าดูคลัสเตอร์ที่ระบาด 14-27 วันนี้ จำนวนก็ยังเยอะถึง 13 คลัสเตอร์เลยทีเดียวนะคะ ตรงนี้สะท้อนให้เห็นภาพของ กทม. และปริมณฑล ถ้าแยกตามกลุ่มก้อนของการติดเชื้อ ไปดูในรายงานถัดไปนะคะ แยกตามสี สีดำที่เป็นตัวอักษรสีดำนี้เป็นคนงาน สีส้มคือโรงงาน สีเหลือคือตลาด สีฟ้า คือ ชุมชนค่ะ ตรงนี้นี่จะเห็นว่าการระบาดนี่ถึงแม้จะดูเป็นการกระจายไปในทุกกลุ่มเขตนะคะ ไปหลายทุกเขต แต่ว่ามันมีลักษณะเป็นกลุ่มก้อน คือ จะอยู่ที่แคมป์คนงาน โรงงาน หรือสถานประกอการ ตลาด และชุมชนนะคะ ทีนี้ในส่วนของที่มีข้อเสนอในสัปดาห์นี้ มีการถกเถียงมากมาย ก็คือเป็นเรื่องของการปิดนะคะ เป็นการล็อกดาวน์ ที่ทางกระทรวงสาธารณสุขเองก็มีความเป็นห่วง การแพร่ระบาดที่อาจจะขยายวงกว้าง และทำให้ระบบเตียงหรือบุคลากรสาธารณสุขทำงานกันอย่างหนัก อาจจะรองรับไม่ไหว อย่างนี้เป็นต้นนะคะ ตรงนี้นี่ที่ประชุมมีการหารือกันอย่างกว้างขวางค่ะ ซึ่ง ศบค. ก็เน้นย้ำนะคะ ว่าคงต้องรับฟังทุกฝ่าย ในเรื่องเตียงก็มีความเป็นห่วงที่จะขยายศักยภาพ โดยท่าน ผอ.ศบค. เอง ก็เน้นย้ำมาตลอดเวลานะคะ ไม่นิ่งนอนใจ และพยายามที่จะขอให้หน่วยงานที่เกี่ยวข้องนี่ พยายามที่จะสามารถที่จะแก้ปัญหาได้อย่างเร็วที่สุด</w:t>
      </w:r>
      <w:r>
        <w:t xml:space="preserve"> </w:t>
      </w:r>
      <w:r>
        <w:t xml:space="preserve">นะคะ และในช่วงสัปดาห์นี้นะคะ ก็จะเห็นผู้ประกอบการ สถานประกอบการต่าง ๆ นี่ ก็มีการยื่นเรื่องขอเสนอให้ทบทวนมาตรการการปิดหรือล็อกดาวน์นะคะ การที่ผู้ประกอบการเสนอเรื่องเข้ามานี่ก็เห็นภาพนะคะ ว่าสมมติว่าร้านอาหารร้านหนึ่งปิด มีองค์ประกอบสังคมที่เกี่ยวข้องกัน อย่างเช่น ใน 1 ร้านนั้น ก็อาจจะมีแม่ค้า รถเข็นขายลูกชิ้นหรือว่าขายบัวลอยอยู่หน้าร้านอาหารนั้น ๆ อย่างนี้เป็นต้น คือ ศบค. ก็รับฟังทุกฝ่ายนะคะ ก็มีความเห็นใจในส่วนของลูกจ้างที่จะทำงานประจำในร้านเหล่านั้น ที่จะถูกปิด หรือแม้แต่ร้านอาหารก็มีพนักงานเสิร์ฟ</w:t>
      </w:r>
      <w:r>
        <w:t xml:space="preserve"> </w:t>
      </w:r>
      <w:r>
        <w:t xml:space="preserve">ซึ่งก็อาจจะได้รับผลกระทบกันโดยทั่ว ในที่ประชุมก็มีการเสนอทางเลือกที่หลากหลายค่ะ โดยควบคุมโรคนี่นะคะ ก็มีการเสนอเป็นการล็อกเป็นจุด ๆ มีองค์ประกอบหลัก ๆ อยู่ 3 ส่วน อันที่ 1 ก็คือปิดในส่วนของพื้นที่ที่มีความเสี่ยงสูง ก็เปิดเฉพาะพื้นที่นั้น ในส่วนของบุคคลกลุ่มเสี่ยง อย่างเช่น ในเฉพาะที่มีชุมชนต่างด้าว ก็ปิดเฉพาะในกลุ่มเสี่ยง ก็คือปิดในกิจกรรม กิจการเสี่ยง อย่างนี้เป็นต้นมากกว่าที่จะปิดทั้งหมด ปิดทั้ง กทม. หรือว่าในทั้งจังหวัด อย่างนี้เป็นต้นนะคะ คือ แทนที่จะปิดล็อกดาวน์ทั้งจังหวัด อาจจะมีการหารือว่าตำบลไหนเสี่ยง ตลาดไหน แคมป์คนงานอยู่ที่ไหน ตรงไหนมีพื้นที่ที่แรงงานต่างด้าวยังคงเดินทางข้ามพื้นที่ก็ยงล็อกตรงนั้น อันนี้เป็นการหารือนะคะ ก็สิ่งสำคัญ ก็คือมีความเป็นห่วงค่ะ ว่านอกจากการล็อก อาจจะไม่ได้แก้ปัญหา อาจจะทำให้กลายเป็นจุดฉนวนของปัญหามากขึ้นหรือไม่</w:t>
      </w:r>
      <w:r>
        <w:t xml:space="preserve"> </w:t>
      </w:r>
      <w:r>
        <w:t xml:space="preserve">อย่างเช่น ตัวอย่างที่เราเห็นในโรงเรียนมัรกัส นะคะ พอโรงเรียนปิด ก็เกิดการแพร่กระจายไปจังหวัดอื่น ๆ ถึง 11 จังหวัด พอมีการล็อก มีการปิดกิจการกิจกรรม คนก็อาจจะเดินทางกลับบ้านนะคะ ทำให้เกิดการแพร่กระจายเชื้อหรือไม่นะคะ ไม่ตรงนี้ก็ต้องเรียนให้เห็นภาพนะคะ ว่ามีการหารือกันอย่างทุกแง่มุมนะคะ อยากจะขออนุญาตเรียนนำเสนอตัวอย่างนิดหนึ่ง คือ ในกรณีศึกษาของตลาดสี่มุมเมือง ซึ่งอยู่ในตำบลเมืองคูคต อำเภอลำลูกกาค่ะ ตลาดนี้ค่ะ เป็นตลาดค้าส่ง พื้นที่ 350 ไร่ ซึ่งมีการค้าขายข้ามจังหวัดนะคะ ทั่วประเทศเลยทีเดียว แล้วก็เป็นแหล่งที่เกษตร ผู้ผลิตรายย่อย รายใหญ่ของหลาย ๆ จังหวัดก็นำสินค้าเข้ามาค้าขายที่นี่ โดยรวม ๆ นะคะ การตลาดนี่ มีการรายงานว่าลูกค้าหมุนเวียนต่อวันนี่นะคะ รวม ๆ แล้วอยู่ที่ประมาณ 30,000 มีแรงงานที่ขนสินค้านี่นะคะ ซึ่งในนี้ก็มีแรงงานต่างด้าวคร่าว ๆ ก็ประมาณ 500 คน พ่อค้า แม่ค้าและแรงงานรวมกันนี่ อยู่ที่ประมาณวันละ 20,000 มีคนเข้าออกเป็นผู้ค้าผู้ขายนี่ประมาณ 20,000 คือ 1 วันนี่จะมีคนวนเวียนเข้าไปประมาณ 30,000-40,000 นะคะ มีแผนการค้าที่ทำฐานข้อมูลอย่างถูกกฎหมายถูกต้องนี่นะคะ 4,000 แผง ทีนี้ตรงนี้มีการพูดคุยกันค่ะ ว่าตลาดสี่มุมเมืองนี่ ทางตลาดก็มีการพยายามที่จะให้มีการควบคุมโรคให้เข้มงวดนะคะ และขณะเดียวกันก็ยังประคับประคองให้การค้าขาย การเดินหน้าทางเศรษฐกิจยังขับเคลื่อนอยู่ได้ คือ เหตุผลหลักนี่ ตลาดนี้นี่มีการค้าขายทั้งผักสด ผลไม้นะคะ ผักพืชไร่พื้นบ้าน หรือแม้แต่อาหารแห้ง อาหารแปรรูปสัตว์ หัวหอมกระเทียม ปลาร้า อย่างนี้เป็นต้นนะคะ คือผู้ที่เกี่ยวข้องกับตลาดนี่ อาจจะไม่ใช่เฉพาะในส่วนของเกษตรกรผู้ผลิต มีทั้งฟาร์มหมู สืบเนื่องโยงไปถึงรถพุ่งพวกที่เขาจขะขายอยู่ในหมู่บ้านจัดสรรที่เราเห็นกัน หรือร้านอาหารเล็ก ๆ ตามสถานประกอบการ หรือแม้แต่ร้านอาหารตามสั่งข้างทางข้างถนนนะคะ คือ อยากให้ทุกท่านเห็นว่ามีการหล่อเลี้ยงเป็นองค์ประกอบที่สำคัญ ทางจังหวัดนี่นะคะ ก็ได้มีการตั้ง เรียกว่าหน่วยงานวอลลูม หรือที่ประชุมเล็ก ตั้งอยู่ที่ตลาดเลยนะคะ เรียกได้ว่า</w:t>
      </w:r>
      <w:r>
        <w:t xml:space="preserve"> </w:t>
      </w:r>
      <w:r>
        <w:t xml:space="preserve">“</w:t>
      </w:r>
      <w:r>
        <w:t xml:space="preserve">เป็น ศบค. ตลาดสี่มุมเมือง</w:t>
      </w:r>
      <w:r>
        <w:t xml:space="preserve">”</w:t>
      </w:r>
      <w:r>
        <w:t xml:space="preserve"> </w:t>
      </w:r>
      <w:r>
        <w:t xml:space="preserve">ผู้ว่าให้อำนาจในการจัดการแพร่ระบาด บริหารจัดการการแพร่ระบาด มีการจัดการระบบการทำงานที่มีประสิทธิภาพ</w:t>
      </w:r>
      <w:r>
        <w:t xml:space="preserve"> </w:t>
      </w:r>
      <w:r>
        <w:t xml:space="preserve">ตัดสินใจแก้ไขสถานการณ์ได้อย่างทันท่วงที มีการรวมมือนะคะ จาก 3 หน่วย ก็ได้แก่ ผู้ว่าฯ คณะกรรมการโรคติดต่อจังหวัด สาธารณสุขในพื้นที่ และยังมีการบูรณาการทุกภาคส่วน ทั้งตำรวจ มหาดไทย ฝ่ายปกครอง อย่างนี้เป็นต้น ที่ 2 ที่มีความสำคัญ ก็คือเจ้าของตลาด แม่ค้านะคะ ส่วนสุดท้าย ก็คือมีความร่วมไม้ร่วมมือ ทั้งจากบุคคล ประชาชน ผู้ซื้อ รวมทั้งแรงงานนะคะ ตรงนี้นี่มีการกำหนดมาตรการควบคุมโรคอย่างเข้มงวด มีมาตรการอย่างเข้มงวดเช่นกันนะคะ แล้วก็ถ้ากรณีที่มีการพบผู้ติดเชื้อนี่ เขามีการจัดตั้งรถตรวจ เรียกว่า</w:t>
      </w:r>
      <w:r>
        <w:t xml:space="preserve"> </w:t>
      </w:r>
      <w:r>
        <w:t xml:space="preserve">“</w:t>
      </w:r>
      <w:r>
        <w:t xml:space="preserve">ตรวจแล็บ</w:t>
      </w:r>
      <w:r>
        <w:t xml:space="preserve">”</w:t>
      </w:r>
      <w:r>
        <w:t xml:space="preserve"> </w:t>
      </w:r>
      <w:r>
        <w:t xml:space="preserve">ตรวจแลปแล้วก็ตรวจโรคนี่นะคะ จัดการเบ็ดเสร็จอยู่ในตลาด เมื่อผู้ประกอบการพ่อค้าร่วมมือนะคะ ทางคณะกรรมการโรคติดต่อเองก็ปรับตัวค่ะ โดยกำหนดเวลาทำงานให้สอดคล้องกับบุคคลที่เขาอยู่ในตลาด สาธารณสุขนี่ ทำงาน 08.00-24.00 น. และถ้าพบผู้ติดเชื้อนี่ ก็มีการแยกไปรักษาในโรงพยาบาลสนาม ซึ่งอยู่ในบริเวณตลาดนั่นล่ะค่ะ เป็นพื้นที่ตลาดเก่า เรียกว่า</w:t>
      </w:r>
      <w:r>
        <w:t xml:space="preserve"> </w:t>
      </w:r>
      <w:r>
        <w:t xml:space="preserve">“</w:t>
      </w:r>
      <w:r>
        <w:t xml:space="preserve">โรงพยาบาลสนามบุญรักษา</w:t>
      </w:r>
      <w:r>
        <w:t xml:space="preserve">”</w:t>
      </w:r>
      <w:r>
        <w:t xml:space="preserve"> </w:t>
      </w:r>
      <w:r>
        <w:t xml:space="preserve">ตรงนี้นี่อยากให้เห็นภาพค่ะ ว่าการที่มีความพยายามของจังหวัดเองนะคะ ในการที่จะเสนอมาตรการที่จะควบคุมโรค ไม่ใช่ว่าไม่เจอผู้ติดเชื้อ แต่อยู่ในวงที่ควบคุมได้และขณะเดียวกันก็ทำให้เศรษฐกิจนั้นยังสามารถดำเนินได้ สอดคล้องกันไป อันนี้ก็ให้เห็นภาพตัวอย่าง… ปิดอาจจะตอบโจทย์ทั้งหมด หน่วยงานที่… ด้านทั้งสาธารณสุขและด้านอื่น ๆ รวมทั้งเศรษฐกิจด้วย วันนี้นะคะ 14.00 น. จะมีการหารือในเรื่องของมาตรการล็อกดาวน์นี่ล่ะค่ะ โดยท่านนายกรัฐมนตรีนะคะ ในฐานะ ผอ.ศบค. ทั้งตัวแทนสาธารณสุข กระทรวงแรงงานและมหาดไทย ก็ขอให้พี่น้องประชาชนติดตามผลการประชุมในช่วงบ่ายวันนี้นะคะ สุดท้ายนะคะ ขออนุญาตนำเสนอเรื่องรายงานเตรียวความพร้อมรับ</w:t>
      </w:r>
      <w:r>
        <w:t xml:space="preserve"> </w:t>
      </w:r>
      <w:r>
        <w:t xml:space="preserve">ทหารกองเกินเข้ากองประจำการ ซึ่งวันนี้นะคะ หน่วยงานทั้ง บก เรือ อากาศค่ะ ท่านมีการเสนอ การเตรียมความพร้อม จะมีทหารเกณฑ์พลัดใหม่นี่นะคะ รวม ๆ ทั้งประเทศทุกเหล่าทัพอยู่ประมาณ 60,000</w:t>
      </w:r>
      <w:r>
        <w:t xml:space="preserve"> </w:t>
      </w:r>
      <w:r>
        <w:t xml:space="preserve">นะคะ จะมีการรายงานตัวที่ที่ว่าการอำเภอค่ะ มีมาตรการคัดกรอง โดยยึดตามมาตรการสาธารณสุขอย่างเคร่งครัดก่อนที่จะมีการเคลื่อนย้าย ในช่วงการพักคอยก็จะมีการจัดสถานที่ ยึดหลักเว้นระยะห่าง ล้างมือ D-M-H-T-T อย่างเคร่งครัดนะคะ ในระหว่างการเดินทางนี่ ก็มีการเว้นระยะผังที่นั่งบนรถหรือรถไฟ จะไม่มีการแวะนะคะ ระหว่างทาง หรือแวะ เมื่อถึงก็จะมีการกักตัว มีการอบรมให้ความรู้ 14 วันนะคะ เพื่อที่จะให้มั่นใจว่า อันที่ 1 ก็คือจะไม่มีคนที่ติดเชื้อเข้าไป</w:t>
      </w:r>
      <w:r>
        <w:t xml:space="preserve"> </w:t>
      </w:r>
      <w:r>
        <w:t xml:space="preserve">ปะปนอยู่ในกองทหารทั้งหมดนะคะ แล้วก็สำหรับคนทีในสำหรับคนที่ตอนนี้อาจจะมารายงานตัวไม่ได้ เพราะว่าติดเชื้อ ถูกกักตัวอยู่ ก็ขอให้ท่านนำเอกสารมายืนยันนะคะ ก็จะไม่ถูกดำเนินคดีนะคะ แล้วก็ตามมารายงานตัวได้ แล้วก็จุดที่คัดกรองนะคะ พบว่ามีใครมีไข้มีประวัติต้องสงสัย หรือไปในพื้นที่เสี่ยง อย่างนี้เป็นต้น หรือมาจากพื้นที่เสี่ยงที่เป็นพื้นที่สีแดงเข้มนะคะ อย่างนี้จะถูกส่งตัวไปประเมินรักษาในโรพยาบาล แล้วเมื่อรักษาเสร็จแล้ว ก็ตามตัวหลัง 14 วันได้นะคะ คงต้องขอความร่วมมือค่ะว่าในส่วนของทหาร</w:t>
      </w:r>
      <w:r>
        <w:t xml:space="preserve"> </w:t>
      </w:r>
      <w:r>
        <w:t xml:space="preserve">นี่นะคะ ก็มีการเตรียมมาตรการอย่างเข้มงวด คงขอความร่วมมือไปยังจังหวัดปลายทางที่ทหารจะเดินทางไปในพื้นที่ของท่าน โดยเน้นไปที่ท่านผู้ว่าราชการจังหวัดนะคะ ในฐานะประธานคณะกรรมการโรคติดต่อของจังหวัด ในช่วยให้ความ… ย้ำมาตรการเข้มงวดในจังหวัดในช่วง 1-3 กรกฎาคม นี้นะคะ และฝากไปยังผู้ปกครองด้วยนะคะ ปกติจะเห็นภาพของการไปส่งบุตรหลานนะคะ ก็คงต้องงดนะคะ เพื่อที่จะให้มาตรการควบคุมโรคเป็นไปเพื่อที่จะให้มาตรการควบคุมโรคเป็นไปอย่างเรียบร้อยปลอดภัย สุดท้ายนะคะ ในที่ประชุมก็มีการคุยในเรื่องของการฉีดวัคซีน หาวัคซีนให้กับทหารเกณฑ์ที่จะเข้าประจำการใหม่ และรวมทั้งครูฝึกนะคะ ซึ่งต้องขอขอบคุณที่ท่านต้องเสียสละนะคะ ไปกินนอนอยู่กับทหารด้วยนะคะ อาจจะได้รับการฉีดวัคซีนฉีดวัคซีนในเร็ววันนี้ค่ะ สำหรับวันนี้ก็คงฝากไว้เท่านี้ค่ะ ขอบคุณค่ะ</w:t>
      </w:r>
    </w:p>
    <w:p>
      <w:pPr>
        <w:pStyle w:val="BodyText"/>
      </w:pPr>
      <w:r>
        <w:t xml:space="preserve">(คุณปวีณา) วันนี้ที่สอบถามมาก็จะเป็นเรื่องของล็อกดาวน์แล้วก็แก้ไขเตียงผู้ป่วยนะคะ ซึ่งทางคุณหมอได้กล่าวไปแล้วกับประเด็นนี้ อยากจะมีประเด็นฝากถึงประชาชนเพิ่มเติมอย่างไรบ้างคะ</w:t>
      </w:r>
    </w:p>
    <w:p>
      <w:pPr>
        <w:pStyle w:val="BodyText"/>
      </w:pPr>
      <w:r>
        <w:t xml:space="preserve">(แพทย์หญิงอภิสมัย) สิ่งสำคัญนี่นะคะ เราเห็นประชาชนเริ่มฉีดวัคซีนเยอะขึ้น หลายคนเริ่มการ์ดตกค่ะ คงต้องสะท้อนให้เห็นนะคะ ว่าแม้ต่างประเทศมีการรายงานฉีดวัคซีนกันอย่างกว้างขวางนะคะ อย่างอิสราเอลนี่ ประชากรฉีดกันเกิน 60 เปอร์เซ็นต์ 2 เข็ม ก็ยังคงพบการติดเชื้อนะคะ คงต้องเน้นย้ำมาตรการส่วนตัว การสวมหน้ากากอนามัยตลอดเวลาค่ะ ก็ขออนุญาตฝากไว้เท่านี้ค่ะ สวัสดีค่ะ</w:t>
      </w:r>
    </w:p>
    <w:p>
      <w:pPr>
        <w:pStyle w:val="BodyText"/>
      </w:pPr>
      <w:r>
        <w:t xml:space="preserve">(คุณปวีณา) กราบขอบพระคุณค่ะ แพทย์หญิงอภิสมัย ศรีรังสรรค์ อย่างที่คุณหมอเน้นย้ำว่า ณ วันนี้นี่ มาตรการที่ต้องเน้นย้ำ ก็คือการป้องกัน โดยเฉพาะตนเองและคนในครอบครัวนะคะ</w:t>
      </w:r>
      <w:r>
        <w:t xml:space="preserve"> </w:t>
      </w:r>
      <w:r>
        <w:t xml:space="preserve">ส่วนเรื่องของการล็อกดาวน์ในช่วงบ่ายวันนี้ค่ะ ทางท่านนายกรัฐมนตรีจะมีการหารือ และพูดคุยกับคณะที่ปรึกษา ที่ประชุม ศบค. ชุดเล็กนะคะ เพื่อเป็นการหารือการควบคุมการระบาดของ COVID-19 และขณะเดียวกันเรื่องขยายเตียงโดยเฉพาะรองรับผู้ป่วยสีแดง</w:t>
      </w:r>
      <w:r>
        <w:t xml:space="preserve"> </w:t>
      </w:r>
      <w:r>
        <w:t xml:space="preserve">น่าจะเห็นความชัดเจนมากยิ่งขึ้นค่ะ ทางคุณเพ็ญโสม เลิศสิทธิชัย กองประมวลและวิเคราะห์ข่าว กองประมวลและวิเคราะห์ข่าว กระทรวงการต่างประเทศ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เพ็ญโสม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็ญโสม) ขอบคุณค่ะ สวัสดีค่ะ</w:t>
      </w:r>
    </w:p>
    <w:p>
      <w:pPr>
        <w:pStyle w:val="BodyText"/>
      </w:pPr>
      <w:r>
        <w:t xml:space="preserve">(คุณปวีณา) กราบขอบพระคุณนะคะ คุณเพ็ญโสม เลิศสิทธิชัย ผู้อำนวยการกองประมวลและวิเคราะห์ข่าว กรมสารนิเทศ กระทรวงการต่างประเทศค่ะ เราได้ติดตามการแถลงของ ศบค. เกี่ยวกับ</w:t>
      </w:r>
      <w:r>
        <w:t xml:space="preserve"> </w:t>
      </w:r>
      <w:r>
        <w:t xml:space="preserve">หลักการ แล้วก็การพิจารณาเหตุผล เรื่องของการล็อกดาวน์ในพื้นที่ต่าง ๆ เพื่อควบคุมสถานการณ์ มาตรการที่ ศบค. จะเสนอในช่วงบ่ายวันนี้ แน่นอนเรื่องของการล็อกเป็นจุด ๆ แต่ในส่วนของประเทศเราจะช่วยบุคคากรทางการแพทย์อย่างไร ของเรานั้นจะต้องรับมือกับ COVID-19 มาขนาดไหน แล้วก็การแก้ไขปัญหาของทางบุคลากรทางการแพทย์คิดอย่างไรกันบ้างนะคะ พักกันก่อนสักครู่ค่ะ พูดคุยกนะคะ กับประธานอายุรแพทย์แห่งประเทศไทย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25 มิ.ย. 64)</dc:title>
  <dc:creator/>
  <cp:keywords/>
  <dcterms:created xsi:type="dcterms:W3CDTF">2021-06-25T06:46:20Z</dcterms:created>
  <dcterms:modified xsi:type="dcterms:W3CDTF">2021-06-25T06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ิถุนายน 2564 เวลา 12.15 น.</vt:lpwstr>
  </property>
  <property fmtid="{D5CDD505-2E9C-101B-9397-08002B2CF9AE}" pid="3" name="subtitle">
    <vt:lpwstr/>
  </property>
</Properties>
</file>